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415247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471472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910840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2624420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290243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65267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2261315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2447636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6498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944937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4303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863085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90637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98843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40480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Андрей НБИбд 01-21</dc:creator>
  <dc:language>ru-RU</dc:language>
  <cp:keywords/>
  <dcterms:created xsi:type="dcterms:W3CDTF">2022-09-08T16:47:09Z</dcterms:created>
  <dcterms:modified xsi:type="dcterms:W3CDTF">2022-09-08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